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9C194" w14:textId="77777777" w:rsidR="0090789C" w:rsidRPr="000B46BF" w:rsidRDefault="0090789C" w:rsidP="000B46BF">
      <w:pPr>
        <w:spacing w:after="0"/>
        <w:rPr>
          <w:rFonts w:cs="Calibri"/>
          <w:lang w:val="hr-HR"/>
        </w:rPr>
      </w:pPr>
    </w:p>
    <w:tbl>
      <w:tblPr>
        <w:tblW w:w="14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1827"/>
        <w:gridCol w:w="3118"/>
        <w:gridCol w:w="1629"/>
        <w:gridCol w:w="3157"/>
        <w:gridCol w:w="4302"/>
      </w:tblGrid>
      <w:tr w:rsidR="0090789C" w:rsidRPr="000B46BF" w14:paraId="55E28C9F" w14:textId="77777777" w:rsidTr="00BF19EC">
        <w:tc>
          <w:tcPr>
            <w:tcW w:w="10265" w:type="dxa"/>
            <w:gridSpan w:val="5"/>
            <w:tcBorders>
              <w:right w:val="single" w:sz="4" w:space="0" w:color="auto"/>
            </w:tcBorders>
          </w:tcPr>
          <w:p w14:paraId="4354256E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2CBE90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b/>
                <w:color w:val="0070C0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color w:val="0070C0"/>
                <w:sz w:val="20"/>
                <w:szCs w:val="20"/>
                <w:lang w:val="hr-HR"/>
              </w:rPr>
              <w:t xml:space="preserve">PRIJEDLOG GODIŠNJEG IZVEDBENOG KURIKULUMA ZA 6. RAZRED UZ UDŽBENIK DIP IN 6 (MAJA MARDEŠIĆ) </w:t>
            </w:r>
          </w:p>
        </w:tc>
        <w:tc>
          <w:tcPr>
            <w:tcW w:w="4302" w:type="dxa"/>
            <w:tcBorders>
              <w:right w:val="single" w:sz="4" w:space="0" w:color="auto"/>
            </w:tcBorders>
          </w:tcPr>
          <w:p w14:paraId="6597465E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77737CDB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ROJ SATI</w:t>
            </w:r>
            <w:r w:rsidR="00CC230E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105 </w:t>
            </w:r>
          </w:p>
          <w:p w14:paraId="2489CF4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56521229" w14:textId="77777777" w:rsidTr="00BF19EC">
        <w:tc>
          <w:tcPr>
            <w:tcW w:w="10265" w:type="dxa"/>
            <w:gridSpan w:val="5"/>
            <w:tcBorders>
              <w:right w:val="single" w:sz="4" w:space="0" w:color="auto"/>
            </w:tcBorders>
          </w:tcPr>
          <w:p w14:paraId="6F398CD2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i/>
                <w:color w:val="00B050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Napomena</w:t>
            </w:r>
            <w:r w:rsidR="00CC230E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Tema 1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obrađuje 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se 4 sata u rujnu, a zatim kontinuirano tijekom godine. Ostale teme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, osim blagdana</w:t>
            </w:r>
            <w:r w:rsidR="007C4183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,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poredane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su 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kronološkim redom i prate tijek tema u udžbeniku.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Vidi tematska planiranja.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302" w:type="dxa"/>
            <w:tcBorders>
              <w:right w:val="single" w:sz="4" w:space="0" w:color="auto"/>
            </w:tcBorders>
          </w:tcPr>
          <w:p w14:paraId="0DDC450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RAZRED</w:t>
            </w:r>
            <w:r w:rsidR="00CC230E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6.</w:t>
            </w:r>
          </w:p>
        </w:tc>
      </w:tr>
      <w:tr w:rsidR="0090789C" w:rsidRPr="000B46BF" w14:paraId="243952CE" w14:textId="77777777" w:rsidTr="00BF19EC">
        <w:tc>
          <w:tcPr>
            <w:tcW w:w="534" w:type="dxa"/>
          </w:tcPr>
          <w:p w14:paraId="258F943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i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1035322F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3D2FDC1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TEMA</w:t>
            </w:r>
          </w:p>
        </w:tc>
        <w:tc>
          <w:tcPr>
            <w:tcW w:w="3118" w:type="dxa"/>
          </w:tcPr>
          <w:p w14:paraId="305DB64C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6274BA4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ODGOJNO-OBRAZOVNI ISHODI</w:t>
            </w:r>
          </w:p>
        </w:tc>
        <w:tc>
          <w:tcPr>
            <w:tcW w:w="1629" w:type="dxa"/>
          </w:tcPr>
          <w:p w14:paraId="7C8D97BC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ROJ</w:t>
            </w:r>
          </w:p>
          <w:p w14:paraId="5F02FA3C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SATI</w:t>
            </w:r>
          </w:p>
          <w:p w14:paraId="71D96162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okvirno)</w:t>
            </w:r>
          </w:p>
          <w:p w14:paraId="1046C237" w14:textId="18670161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JESEC</w:t>
            </w:r>
          </w:p>
        </w:tc>
        <w:tc>
          <w:tcPr>
            <w:tcW w:w="7459" w:type="dxa"/>
            <w:gridSpan w:val="2"/>
            <w:tcBorders>
              <w:right w:val="single" w:sz="4" w:space="0" w:color="auto"/>
            </w:tcBorders>
          </w:tcPr>
          <w:p w14:paraId="05957979" w14:textId="77777777" w:rsidR="00940CDF" w:rsidRPr="000B46BF" w:rsidRDefault="00940CDF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261C0FE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EZANOST S DRUGIM </w:t>
            </w:r>
            <w:r w:rsidR="00220FB0" w:rsidRPr="000B46BF">
              <w:rPr>
                <w:rFonts w:cs="Calibri"/>
                <w:b/>
                <w:sz w:val="20"/>
                <w:szCs w:val="20"/>
                <w:lang w:val="hr-HR"/>
              </w:rPr>
              <w:t>PREDMETIMA I</w:t>
            </w:r>
          </w:p>
          <w:p w14:paraId="0B35A64B" w14:textId="77777777" w:rsidR="00220FB0" w:rsidRPr="000B46BF" w:rsidRDefault="00220FB0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EĐUPREDMETNIM TEMAMA</w:t>
            </w:r>
          </w:p>
        </w:tc>
      </w:tr>
      <w:tr w:rsidR="0090789C" w:rsidRPr="000B46BF" w14:paraId="6702236C" w14:textId="77777777" w:rsidTr="00BF19EC">
        <w:tc>
          <w:tcPr>
            <w:tcW w:w="534" w:type="dxa"/>
          </w:tcPr>
          <w:p w14:paraId="64D33BD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1</w:t>
            </w:r>
            <w:r w:rsidR="00220FB0" w:rsidRPr="000B46BF">
              <w:rPr>
                <w:rFonts w:cs="Calibri"/>
                <w:b/>
                <w:sz w:val="24"/>
                <w:szCs w:val="24"/>
                <w:lang w:val="hr-HR"/>
              </w:rPr>
              <w:t>.</w:t>
            </w: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  <w:p w14:paraId="16AAF38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74E69A0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5636ED3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436A1B6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E670FA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988E09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531CDC6B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540CD5D" w14:textId="77777777" w:rsidR="00B9556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UČIM ENGLESKI I PROMIČEM KULTURU VLASTITE ZEMLJE</w:t>
            </w:r>
          </w:p>
          <w:p w14:paraId="7213301D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529C5BD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E93D195" w14:textId="77777777" w:rsidR="0090789C" w:rsidRPr="000B46BF" w:rsidRDefault="00B22E46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>Uključuje tematske jedinice: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važnost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e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ngleskog 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jezika 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kao predmeta, životinjski svijet hrv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>atskih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v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oda, Hrvatska kao turistička zemlja, mjesto u kojem živim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li naš glavni grad,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h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rvatska dječja kn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j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iževnost u svjetskom kontekstu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poznate osob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z hrvatske prošlosti.) 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  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="00220FB0"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57DC068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EF2B11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2F7FE57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5891FB16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735A6F6E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6F71B32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77F2405F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239C63B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1A9356C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13734BF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49356957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</w:t>
            </w:r>
            <w:r w:rsidR="0014554A" w:rsidRPr="000B46BF">
              <w:rPr>
                <w:rFonts w:ascii="Calibri" w:hAnsi="Calibri" w:cs="Calibri"/>
                <w:sz w:val="18"/>
                <w:szCs w:val="18"/>
              </w:rPr>
              <w:t>,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 </w:t>
            </w:r>
          </w:p>
          <w:p w14:paraId="21171410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postojanje eksplicitnih stereotipa i predrasuda i potrebu da ih se razgradi.  </w:t>
            </w:r>
          </w:p>
          <w:p w14:paraId="0D695B0B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764054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32A77F6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6F49010A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5EB9D35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19ECBFD7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2A8866C9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DDBF207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9E0DB8D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2535E0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34A2588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E8E8BB9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6D9336AF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770CBF8C" w14:textId="77777777" w:rsidR="0090789C" w:rsidRPr="000B46BF" w:rsidRDefault="00CC230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5</w:t>
            </w:r>
            <w:r w:rsidR="004D06DA" w:rsidRPr="000B46BF">
              <w:rPr>
                <w:rFonts w:cs="Calibri"/>
                <w:sz w:val="20"/>
                <w:szCs w:val="20"/>
                <w:lang w:val="hr-HR"/>
              </w:rPr>
              <w:t xml:space="preserve"> sati</w:t>
            </w:r>
          </w:p>
          <w:p w14:paraId="43A5C8CA" w14:textId="70FD38BE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rujan</w:t>
            </w:r>
          </w:p>
        </w:tc>
        <w:tc>
          <w:tcPr>
            <w:tcW w:w="7459" w:type="dxa"/>
            <w:gridSpan w:val="2"/>
          </w:tcPr>
          <w:p w14:paraId="1CD208DC" w14:textId="77777777" w:rsidR="0090789C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40AAABD3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6E8E979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6F596E5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atematika</w:t>
            </w:r>
          </w:p>
          <w:p w14:paraId="54E9EEC5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2D79D136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Likovna kultura</w:t>
            </w:r>
          </w:p>
          <w:p w14:paraId="355BCFB2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E3BB9A8" w14:textId="77777777" w:rsidR="005F6971" w:rsidRPr="000B46BF" w:rsidRDefault="005F697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737943F0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0E30439A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</w:p>
          <w:p w14:paraId="6C9E36B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 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0CA53D0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3A223065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CA77526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4F460034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</w:t>
            </w:r>
            <w:r w:rsidR="00CC230E" w:rsidRPr="000B46BF">
              <w:rPr>
                <w:rFonts w:cs="Calibri"/>
                <w:b/>
                <w:sz w:val="18"/>
                <w:szCs w:val="18"/>
                <w:lang w:val="hr-HR"/>
              </w:rPr>
              <w:t>3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4B82BD15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719CA19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</w:t>
            </w:r>
          </w:p>
          <w:p w14:paraId="20EF612A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1A6F5D4E" w14:textId="77777777" w:rsidR="005F6971" w:rsidRPr="000B46BF" w:rsidRDefault="005F697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6EC18E7F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Samovrednovanje/ samoprocjen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1284A11D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05259C7F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0EF16824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E34E2CD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2DEDB561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13541B17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 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1C9FF476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</w:p>
          <w:p w14:paraId="3F7201B3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Pri izradi projekata</w:t>
            </w:r>
            <w:r w:rsidR="007C4183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13B7F7A9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13A4DAC0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983AD1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3668AEC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kritički promišlja i vrednuje ideje uz podršku učitelja</w:t>
            </w:r>
          </w:p>
          <w:p w14:paraId="6904BBA9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5A04045" w14:textId="77777777" w:rsidR="00CC230E" w:rsidRPr="000B46BF" w:rsidRDefault="00CC230E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5473F97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00363A2D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3B62920F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03307A28" w14:textId="77777777" w:rsidR="00CC230E" w:rsidRPr="000B46BF" w:rsidRDefault="00CC230E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75CB146A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0ADB1615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</w:p>
          <w:p w14:paraId="11EAD981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Promiče pravila demokratske zajednice. </w:t>
            </w:r>
          </w:p>
          <w:p w14:paraId="79A6F45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Sudjeluje u odlučivanju u demokratskoj zajednici. </w:t>
            </w:r>
          </w:p>
          <w:p w14:paraId="14F89C94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Analizira ustrojstvo vlasti u Republici Hrvatskoj. </w:t>
            </w:r>
          </w:p>
          <w:p w14:paraId="209B8DB1" w14:textId="77777777" w:rsidR="00CC230E" w:rsidRPr="000B46BF" w:rsidRDefault="00CC230E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0A97946C" w14:textId="77777777" w:rsidR="00CC230E" w:rsidRPr="000B46BF" w:rsidRDefault="00CC230E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13AB9CAF" w14:textId="77777777" w:rsidR="00CC230E" w:rsidRPr="000B46BF" w:rsidRDefault="00967020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Poduzetništvo </w:t>
            </w:r>
          </w:p>
          <w:p w14:paraId="39A69095" w14:textId="77777777" w:rsidR="00967020" w:rsidRPr="000B46BF" w:rsidRDefault="00967020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oznaje mogućnosti razvoja karijere i profesionalnoga usmjeravanja. </w:t>
            </w:r>
          </w:p>
          <w:p w14:paraId="46058802" w14:textId="77777777" w:rsidR="00967020" w:rsidRPr="000B46BF" w:rsidRDefault="00967020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5D3F936F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6B07F9F0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2C0C6C9E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</w:t>
            </w:r>
          </w:p>
          <w:p w14:paraId="73AFA9C2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složeno istraživanje radi rješavanja problema u digitalnome okružju. </w:t>
            </w:r>
          </w:p>
          <w:p w14:paraId="351078CE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3F73E18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4F15EE9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19B244B2" w14:textId="75ADB552" w:rsidR="00CC230E" w:rsidRPr="000E24C6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</w:tc>
      </w:tr>
      <w:tr w:rsidR="0090789C" w:rsidRPr="000B46BF" w14:paraId="5844D2EB" w14:textId="77777777" w:rsidTr="00BF19EC">
        <w:tc>
          <w:tcPr>
            <w:tcW w:w="534" w:type="dxa"/>
          </w:tcPr>
          <w:p w14:paraId="5815E05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sz w:val="28"/>
                <w:szCs w:val="28"/>
                <w:lang w:val="hr-HR"/>
              </w:rPr>
            </w:pPr>
          </w:p>
          <w:p w14:paraId="5A4D52D5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8"/>
                <w:szCs w:val="28"/>
                <w:lang w:val="hr-HR"/>
              </w:rPr>
            </w:pPr>
            <w:r w:rsidRPr="000B46BF">
              <w:rPr>
                <w:rFonts w:cs="Calibri"/>
                <w:b/>
                <w:sz w:val="28"/>
                <w:szCs w:val="28"/>
                <w:lang w:val="hr-HR"/>
              </w:rPr>
              <w:t xml:space="preserve">2. </w:t>
            </w:r>
          </w:p>
        </w:tc>
        <w:tc>
          <w:tcPr>
            <w:tcW w:w="1827" w:type="dxa"/>
          </w:tcPr>
          <w:p w14:paraId="636FA9AA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4DCCDB5D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OJ SVIJET </w:t>
            </w:r>
          </w:p>
          <w:p w14:paraId="47085B3F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26A15F46" w14:textId="77777777" w:rsidR="00940CDF" w:rsidRPr="000B46BF" w:rsidRDefault="00940CDF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7D0BCAD" w14:textId="77777777" w:rsidR="00B22E46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</w:t>
            </w:r>
          </w:p>
          <w:p w14:paraId="3DE2EDD3" w14:textId="77777777" w:rsidR="00967020" w:rsidRPr="000B46BF" w:rsidRDefault="00B22E46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oja obitelj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škola, školska pravila, školski prijatelji i učitelji.)  </w:t>
            </w:r>
            <w:r w:rsidR="0096702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3118" w:type="dxa"/>
          </w:tcPr>
          <w:p w14:paraId="45CA7B3D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3E6A6DC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429BF547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41D76D6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2964EBFA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1FBD8F98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463A6F6B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4AD1345C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56D29B1E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6895A4B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4FDDD481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0C2E3DA5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3DFDA43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69296B8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00ACF387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06073DF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5EE1D260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>kreativnoga izražavanja i koristi se njima pri stvaranju različitih kratkih tekstova poznatih sadržaja.</w:t>
            </w:r>
          </w:p>
          <w:p w14:paraId="10D9F4D6" w14:textId="7271563E" w:rsidR="00CC230E" w:rsidRPr="000E24C6" w:rsidRDefault="00CC230E" w:rsidP="000E24C6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14926147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4EAAA8B9" w14:textId="77777777" w:rsidR="00967020" w:rsidRPr="000B46BF" w:rsidRDefault="00967020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</w:p>
          <w:p w14:paraId="10B301ED" w14:textId="77777777" w:rsidR="0090789C" w:rsidRPr="000B46BF" w:rsidRDefault="004D06DA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20 sati</w:t>
            </w:r>
          </w:p>
          <w:p w14:paraId="0417A970" w14:textId="38BF891F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stopad/studeni</w:t>
            </w:r>
          </w:p>
        </w:tc>
        <w:tc>
          <w:tcPr>
            <w:tcW w:w="7459" w:type="dxa"/>
            <w:gridSpan w:val="2"/>
          </w:tcPr>
          <w:p w14:paraId="1ACBD434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898904E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2FE4C9C4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37ED7D27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2CE70A39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Likovna kultura</w:t>
            </w:r>
          </w:p>
          <w:p w14:paraId="36800A5E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91A93EF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962B6AE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2B06E2D1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14554A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423828D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7F83B3CB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7A955DF7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4F42CA3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055433A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7200E355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485FCDD0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, odabire strategije učenja i planira učenje</w:t>
            </w:r>
          </w:p>
          <w:p w14:paraId="1E6780E0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03C7E2D3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26557D24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38AE824E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19C9B4F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6A303E45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7D1D566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27F49F52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6E90CA87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4DD8615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011BE895" w14:textId="77777777" w:rsidR="00B01791" w:rsidRPr="000B46BF" w:rsidRDefault="00B0179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26B64DA9" w14:textId="77777777" w:rsidR="00B01791" w:rsidRPr="000B46BF" w:rsidRDefault="00B0179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3ACE025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</w:p>
          <w:p w14:paraId="0C3CC6EC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12A7F88B" w14:textId="77777777" w:rsidR="00B01791" w:rsidRPr="000B46BF" w:rsidRDefault="00B0179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50F6B7CC" w14:textId="77777777" w:rsidR="00B01791" w:rsidRPr="000B46BF" w:rsidRDefault="00B0179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3F5FC01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>komunicira s poznatim osoba u sigurnome digitalnom okružju.</w:t>
            </w:r>
          </w:p>
          <w:p w14:paraId="2ED1859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surađuje s poznatim osobama u sigurnome digitalnome okružju.</w:t>
            </w:r>
          </w:p>
          <w:p w14:paraId="36FF83F2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03759F54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26E06C6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6206A8AD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7815EBBA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7C01486F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2C9D857D" w14:textId="77777777" w:rsidTr="00BF19EC">
        <w:tc>
          <w:tcPr>
            <w:tcW w:w="534" w:type="dxa"/>
          </w:tcPr>
          <w:p w14:paraId="635C604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sz w:val="24"/>
                <w:szCs w:val="24"/>
                <w:lang w:val="hr-HR"/>
              </w:rPr>
            </w:pPr>
          </w:p>
          <w:p w14:paraId="69E76F7E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3. </w:t>
            </w:r>
          </w:p>
        </w:tc>
        <w:tc>
          <w:tcPr>
            <w:tcW w:w="1827" w:type="dxa"/>
          </w:tcPr>
          <w:p w14:paraId="6EAD28D6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4048172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OJE SLOBODNO VRIJEME </w:t>
            </w:r>
          </w:p>
          <w:p w14:paraId="3BE6B4E0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CB5D3A3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684DB07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izvan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nastavne aktivnosti, moje vrijeme s prijateljima, 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koristim računalo i internet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, uspoređujem filmove</w:t>
            </w:r>
            <w:r w:rsidR="003F5E7D" w:rsidRPr="000B46BF">
              <w:rPr>
                <w:rFonts w:cs="Calibri"/>
                <w:b/>
                <w:sz w:val="20"/>
                <w:szCs w:val="20"/>
                <w:lang w:val="hr-HR"/>
              </w:rPr>
              <w:t>.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) </w:t>
            </w:r>
          </w:p>
        </w:tc>
        <w:tc>
          <w:tcPr>
            <w:tcW w:w="3118" w:type="dxa"/>
          </w:tcPr>
          <w:p w14:paraId="31D3419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1088BBA4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68933E5E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3CC9A66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0B4C3DB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06E90062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3C07416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79324A94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96400C3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2C7DE905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756136C9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2D7FB249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predrasuda i potrebu da ih se razgradi.  </w:t>
            </w:r>
          </w:p>
          <w:p w14:paraId="16E75857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43C2200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01F13591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1DA0ADCE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38387F2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A738277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7D83968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3C33A844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7B080E7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5 sati</w:t>
            </w:r>
          </w:p>
          <w:p w14:paraId="17FE7570" w14:textId="07E0D1A7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tudeni/</w:t>
            </w:r>
          </w:p>
          <w:p w14:paraId="24CB1B16" w14:textId="00CE3F12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prosinac</w:t>
            </w:r>
            <w:r w:rsidR="0091262F"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/siječanj</w:t>
            </w:r>
          </w:p>
        </w:tc>
        <w:tc>
          <w:tcPr>
            <w:tcW w:w="7459" w:type="dxa"/>
            <w:gridSpan w:val="2"/>
          </w:tcPr>
          <w:p w14:paraId="1EDAE16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E06E28C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792DE76D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Informatika</w:t>
            </w:r>
          </w:p>
          <w:p w14:paraId="7114473E" w14:textId="77777777" w:rsidR="00C65C62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Tjelesna kultura - sportovi </w:t>
            </w:r>
          </w:p>
          <w:p w14:paraId="31FDFF19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lazbena kultura </w:t>
            </w:r>
          </w:p>
          <w:p w14:paraId="7830395F" w14:textId="77777777" w:rsidR="00C65C62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7BAAC4E3" w14:textId="77777777" w:rsidR="00983AD1" w:rsidRPr="000B46BF" w:rsidRDefault="00983AD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1502064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521256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63A5D722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6C3B1BF3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32AC28F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11AD91E3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AC25D5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1D84F049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1002F425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C5CD7D4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0D0B62E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58D7E44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Samovrednovanje/ samoprocjen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6D5C7AC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0FE0584E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CA85A9D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1A90E4E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5D9694E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4AAA7D9B" w14:textId="01066EA8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 xml:space="preserve"> </w:t>
            </w: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14A3DCF6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6D608096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2A31F5AD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59AAB900" w14:textId="77777777" w:rsidR="00983AD1" w:rsidRPr="000B46BF" w:rsidRDefault="00983AD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50BF337E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52273A4B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  <w:r w:rsidR="00940CDF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45F44110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4670D948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24C6A28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789179E9" w14:textId="77777777" w:rsidR="00275EBB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</w:t>
            </w:r>
          </w:p>
          <w:p w14:paraId="7FFEE9B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analizira utjecaj tehnologije na zdravlje i okoliš. </w:t>
            </w:r>
          </w:p>
          <w:p w14:paraId="7159C88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</w:t>
            </w:r>
            <w:r w:rsidRPr="000B46BF">
              <w:rPr>
                <w:rFonts w:cs="Calibri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iteljevu pomoć složeno istraživanje radi rješavanja problema u digitalnome okružju. </w:t>
            </w:r>
          </w:p>
          <w:p w14:paraId="1C6DFCC5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4286C77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425AB34E" w14:textId="2411FBBF" w:rsidR="00983AD1" w:rsidRPr="000E24C6" w:rsidRDefault="00983AD1" w:rsidP="000E24C6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</w:tc>
      </w:tr>
      <w:tr w:rsidR="0090789C" w:rsidRPr="000B46BF" w14:paraId="4AE3E575" w14:textId="77777777" w:rsidTr="00BF19EC">
        <w:tc>
          <w:tcPr>
            <w:tcW w:w="534" w:type="dxa"/>
          </w:tcPr>
          <w:p w14:paraId="3216D132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30643B44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4. </w:t>
            </w:r>
          </w:p>
        </w:tc>
        <w:tc>
          <w:tcPr>
            <w:tcW w:w="1827" w:type="dxa"/>
          </w:tcPr>
          <w:p w14:paraId="104259DA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C7DB1DF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IZ NAŠE PROŠLOSTI </w:t>
            </w:r>
          </w:p>
          <w:p w14:paraId="5D1DA24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4E6AD8B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09C9918" w14:textId="77777777" w:rsidR="00C95BBF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(Uključuje tematske jedinice: </w:t>
            </w:r>
            <w:r w:rsidR="00C95BB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rotekli vikend, tematska rođendanska proslava,   nezgode u školi, naracija u prošlosti kroz priču, </w:t>
            </w:r>
          </w:p>
          <w:p w14:paraId="02AA0145" w14:textId="77777777" w:rsidR="00967020" w:rsidRPr="000B46BF" w:rsidRDefault="00C95BBF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ijesna razdoblja- srednji vijek,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lastRenderedPageBreak/>
              <w:t>međugeneracijsko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povezivanje, glazbena prošlost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20"/>
                <w:szCs w:val="20"/>
                <w:lang w:val="hr-HR"/>
              </w:rPr>
              <w:t>The Beatles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 kulturno nasljeđe 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znate građevine).       </w:t>
            </w:r>
            <w:r w:rsidR="0096702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</w:t>
            </w:r>
          </w:p>
          <w:p w14:paraId="4EFF557C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47F5057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339DF5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</w:tc>
        <w:tc>
          <w:tcPr>
            <w:tcW w:w="3118" w:type="dxa"/>
          </w:tcPr>
          <w:p w14:paraId="2E3AD0B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16700B0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0792167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0A7575E2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5738029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1AC944F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6684C5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5A467D4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5D41D3E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zemljama ciljnoga jezika radi razumijevanja kulturno uvjetovanih sadržaja o vlastitoj kulturi i stranim kulturama. </w:t>
            </w:r>
          </w:p>
          <w:p w14:paraId="416C2CF3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6E0537CC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593A7EE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342420A4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0B2C120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4A7A65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0EA63167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18C205C7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6645019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3161C0C0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2C4E49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54C3F36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78EC2EB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22 sata</w:t>
            </w:r>
          </w:p>
          <w:p w14:paraId="00FC0038" w14:textId="1764D1CC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iječanj/</w:t>
            </w:r>
          </w:p>
          <w:p w14:paraId="31EBF8F5" w14:textId="41183D53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veljača/</w:t>
            </w:r>
          </w:p>
          <w:p w14:paraId="7C5D88B0" w14:textId="35FEE654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ožujak</w:t>
            </w:r>
          </w:p>
        </w:tc>
        <w:tc>
          <w:tcPr>
            <w:tcW w:w="7459" w:type="dxa"/>
            <w:gridSpan w:val="2"/>
          </w:tcPr>
          <w:p w14:paraId="2B51B2B6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01D849" w14:textId="0FFC5A0B" w:rsidR="00C25DD0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Hrvatski jezik</w:t>
            </w:r>
            <w:r w:rsidR="00C25DD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</w:p>
          <w:p w14:paraId="77D31433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ijest </w:t>
            </w:r>
          </w:p>
          <w:p w14:paraId="77BAE4C1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Likovna kultura </w:t>
            </w:r>
          </w:p>
          <w:p w14:paraId="57E6C69C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lazbena kultura </w:t>
            </w:r>
          </w:p>
          <w:p w14:paraId="4B5E2A4F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2602001B" w14:textId="60F38E4D" w:rsidR="00DD7864" w:rsidRDefault="00DD7864" w:rsidP="000B46BF">
            <w:pPr>
              <w:spacing w:after="0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5CAE31A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43772760" w14:textId="77777777" w:rsidR="00DD7864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4D2E59E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063CC0F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63C2FAA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4A1794D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05B6D03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515E46A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28C8BCB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37FBDE9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54963BB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27DA98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9DE90C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7D12A65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4F853FC9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 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</w:t>
            </w:r>
            <w:r w:rsidRPr="000B46BF">
              <w:rPr>
                <w:rFonts w:cs="Calibri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 različitim situacijama i spreman je zatražiti i ponuditi pomoć</w:t>
            </w:r>
          </w:p>
          <w:p w14:paraId="45ECE18E" w14:textId="77777777" w:rsidR="00DD7864" w:rsidRPr="000B46BF" w:rsidRDefault="00DD7864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2D2A084D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408D364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0469415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54FCEC9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060C4C7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surađuje s poznatim osobama u sigurnome digitalnome okružju.</w:t>
            </w:r>
          </w:p>
          <w:p w14:paraId="20DE709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1092E26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6E05033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5159B889" w14:textId="5F171F7A" w:rsidR="00275EBB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151F701A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52A87CAA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24C37447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79509E8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miče pravo na obrazovanje i pravo na rad.</w:t>
            </w:r>
          </w:p>
          <w:p w14:paraId="24DFBAD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360F19A1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 </w:t>
            </w:r>
          </w:p>
          <w:p w14:paraId="2FF45DB8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4CBC291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698161F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239868A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28F35DF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1B6835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07DC43B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281F5C6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56281AA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B946172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likuje sigurne od rizičnih situacija i ima osnovne strategije samozaštite.</w:t>
            </w:r>
          </w:p>
          <w:p w14:paraId="666B434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odgovornosti pojedinca u društvu. </w:t>
            </w:r>
          </w:p>
          <w:p w14:paraId="3C0003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1023DD0D" w14:textId="77777777" w:rsidR="002B0B0A" w:rsidRPr="000B46BF" w:rsidRDefault="002B0B0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0B0C5D94" w14:textId="77777777" w:rsidTr="00BF19EC">
        <w:tc>
          <w:tcPr>
            <w:tcW w:w="534" w:type="dxa"/>
          </w:tcPr>
          <w:p w14:paraId="23E69A03" w14:textId="77777777" w:rsidR="002B0B0A" w:rsidRPr="000B46BF" w:rsidRDefault="002B0B0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0AF3D2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5. </w:t>
            </w:r>
          </w:p>
        </w:tc>
        <w:tc>
          <w:tcPr>
            <w:tcW w:w="1827" w:type="dxa"/>
          </w:tcPr>
          <w:p w14:paraId="3DC9053D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3DABE5D" w14:textId="77777777" w:rsidR="007C4183" w:rsidRPr="000B46BF" w:rsidRDefault="007C4183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9C5E162" w14:textId="77777777" w:rsidR="00C95BBF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SVIJET NA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DLANU</w:t>
            </w:r>
          </w:p>
          <w:p w14:paraId="17644026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7BFDB995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4FC589C8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komunikacija emailom i porukama</w:t>
            </w:r>
            <w:r w:rsidR="0004747B" w:rsidRPr="000B46BF">
              <w:rPr>
                <w:rFonts w:cs="Calibri"/>
                <w:b/>
                <w:sz w:val="20"/>
                <w:szCs w:val="20"/>
                <w:lang w:val="hr-HR"/>
              </w:rPr>
              <w:t>, putovanje avionom, kupovina i pakiranje prije put</w:t>
            </w:r>
            <w:r w:rsidR="003F5E7D" w:rsidRPr="000B46BF">
              <w:rPr>
                <w:rFonts w:cs="Calibri"/>
                <w:b/>
                <w:sz w:val="20"/>
                <w:szCs w:val="20"/>
                <w:lang w:val="hr-HR"/>
              </w:rPr>
              <w:t>ovanja</w:t>
            </w:r>
            <w:r w:rsidR="0004747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.)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</w:p>
          <w:p w14:paraId="684392D9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 </w:t>
            </w:r>
          </w:p>
          <w:p w14:paraId="03657CD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67729D5E" w14:textId="77777777" w:rsidR="009F0188" w:rsidRPr="000B46BF" w:rsidRDefault="009F0188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30BFC8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6DE2ED8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35BE456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5F787A1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2BEFEA9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2E078BD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728C303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7226C8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4EAB041C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11C98A6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7BD052C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0204C50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C079FD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B8BF67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37A16C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5DC86A5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6CA40A1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C2495B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529124B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253B3F9A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D03C1B9" w14:textId="77777777" w:rsidR="007C4183" w:rsidRPr="000B46BF" w:rsidRDefault="007C4183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</w:p>
          <w:p w14:paraId="68590132" w14:textId="56A5D0BB" w:rsidR="00C65C62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0 sati</w:t>
            </w:r>
          </w:p>
          <w:p w14:paraId="442BBAB0" w14:textId="51AB5D4F" w:rsidR="00247BEE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travanj/svibanj</w:t>
            </w:r>
          </w:p>
        </w:tc>
        <w:tc>
          <w:tcPr>
            <w:tcW w:w="7459" w:type="dxa"/>
            <w:gridSpan w:val="2"/>
          </w:tcPr>
          <w:p w14:paraId="5CA5BBBE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D203EA4" w14:textId="77777777" w:rsidR="0090789C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390FF285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33D7A319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Hrvatski jezik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</w:p>
          <w:p w14:paraId="6745D241" w14:textId="77777777" w:rsidR="00275EBB" w:rsidRPr="000B46BF" w:rsidRDefault="00275EBB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7C9FFD9F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0D1C03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29C6BBF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4826CED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13DA30E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3493C2A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</w:t>
            </w:r>
            <w:r w:rsidR="00077502"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složeno istraživanje radi rješavanja problema u digitalnome okružju. </w:t>
            </w:r>
          </w:p>
          <w:p w14:paraId="239E356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0772F8D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60C072A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   </w:t>
            </w:r>
          </w:p>
          <w:p w14:paraId="4A3C6552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0A07CD5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685E22B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7E663CE3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2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Doprinosi društvenoj solidarnosti.</w:t>
            </w:r>
          </w:p>
          <w:p w14:paraId="333AC714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70F4126B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5E73900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1268370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4313D80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6B52EE7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povezanost ekonomskih aktivnosti sa stanjem u okolišu i društvu. </w:t>
            </w:r>
          </w:p>
          <w:p w14:paraId="6792287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suđuje kako različiti oblici djelovanja utječu na održivi razvoj. </w:t>
            </w:r>
          </w:p>
          <w:p w14:paraId="6D28092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djeluje u aktivnostima koje promiču održivi razvoj u školi, lokalnoj zajednici i šire. </w:t>
            </w:r>
          </w:p>
          <w:p w14:paraId="33F494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48F4E993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16044CD7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3E049EC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524D48B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940CDF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79EB3BF7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5068685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5078BEE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33FAAA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7C83D97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693A4E32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7CD6B53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likuje sigurne od rizičnih situacija i ima osnovne strategije samozaštite.</w:t>
            </w:r>
          </w:p>
          <w:p w14:paraId="53F2219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 odgovornosti pojedinca u društvu. </w:t>
            </w:r>
          </w:p>
          <w:p w14:paraId="0B009E5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 pridonosi školi i lokalnoj zajednici.  </w:t>
            </w:r>
          </w:p>
          <w:p w14:paraId="31C63CD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1D185BB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A837F5B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31B993E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376C20E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4A37B7F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5698EAA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0C0C13E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46646CF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15B6319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0998C46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4F05913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239FCED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44CE868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20C28B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67829A0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185B8BBC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</w:t>
            </w:r>
          </w:p>
        </w:tc>
      </w:tr>
      <w:tr w:rsidR="0090789C" w:rsidRPr="000B46BF" w14:paraId="7D98B8E8" w14:textId="77777777" w:rsidTr="00BF19EC">
        <w:tc>
          <w:tcPr>
            <w:tcW w:w="534" w:type="dxa"/>
          </w:tcPr>
          <w:p w14:paraId="746EA5AB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3D6861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6. </w:t>
            </w:r>
          </w:p>
        </w:tc>
        <w:tc>
          <w:tcPr>
            <w:tcW w:w="1827" w:type="dxa"/>
          </w:tcPr>
          <w:p w14:paraId="67E2C24C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144C25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ŽIVIM ZDRAVO, </w:t>
            </w:r>
          </w:p>
          <w:p w14:paraId="45DF55B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ISLIM ZELENO </w:t>
            </w:r>
          </w:p>
          <w:p w14:paraId="23E77751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1D921B7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život u skladu s prirodom</w:t>
            </w:r>
            <w:r w:rsidR="00940CD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na primjeru Škotsk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, zdrave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prehramben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navike, </w:t>
            </w:r>
            <w:r w:rsidR="00940CD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mitovi i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legende koje su povezane s prirodom i ekologija.)      </w:t>
            </w:r>
          </w:p>
        </w:tc>
        <w:tc>
          <w:tcPr>
            <w:tcW w:w="3118" w:type="dxa"/>
          </w:tcPr>
          <w:p w14:paraId="62A476F2" w14:textId="77777777" w:rsidR="000E24C6" w:rsidRDefault="000E24C6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1EF214E" w14:textId="30E1D490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4DDD6D2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42B23EE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4B23AA7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24E5CF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03510DC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578A5EE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726805C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1BB1D0A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0F9E3CC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448F962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537F746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3ADFA3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1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i koristi se osnovnim kognitivnim strategijama učenja jezika. </w:t>
            </w:r>
          </w:p>
          <w:p w14:paraId="04653FE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2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. Povezuje i koristi se osnovnim metakognitivnim strategijama  učenja jezika. </w:t>
            </w:r>
          </w:p>
          <w:p w14:paraId="3B51BA5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3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i koristi se osnovnim društveno-afektivnim </w:t>
            </w:r>
            <w:r w:rsidRPr="000B46BF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strategijama učenja jezika. </w:t>
            </w:r>
          </w:p>
          <w:p w14:paraId="4967712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4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osnovne tehnike kreativnoga izražavanja i koristi se njima pri stvaranju različitih kratkih tekstova poznatih sadržaja.</w:t>
            </w:r>
          </w:p>
          <w:p w14:paraId="206BD5A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5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20"/>
                <w:szCs w:val="20"/>
              </w:rPr>
              <w:t>mišljenja: razumije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i uspoređuje informacije, analizira svoje i tuđa mišljenja, stavove i vrijednosti te rješava jednostavne, problemske situacije.    </w:t>
            </w:r>
          </w:p>
          <w:p w14:paraId="63F1541E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3C34EFEB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830C768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0 sati</w:t>
            </w:r>
          </w:p>
          <w:p w14:paraId="55E4EF39" w14:textId="0C6DB515" w:rsidR="00247BEE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vibanj/lipanj</w:t>
            </w:r>
          </w:p>
        </w:tc>
        <w:tc>
          <w:tcPr>
            <w:tcW w:w="7459" w:type="dxa"/>
            <w:gridSpan w:val="2"/>
          </w:tcPr>
          <w:p w14:paraId="4ABA4A4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7C06733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5B43EE7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5820040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4D918839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6323DB88" w14:textId="77777777" w:rsidR="00940CDF" w:rsidRPr="000B46BF" w:rsidRDefault="00940CDF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Zdravlje</w:t>
            </w:r>
          </w:p>
          <w:p w14:paraId="1A6A3CEE" w14:textId="77777777" w:rsidR="00940CDF" w:rsidRPr="000B46BF" w:rsidRDefault="00940CDF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="007C4183"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pisuje pravilnu prehranu (i prepoznaje neprimjerenost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redukcijsk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dijete za dob i razvoj.)</w:t>
            </w:r>
          </w:p>
          <w:p w14:paraId="78B042F6" w14:textId="77777777" w:rsidR="00940CDF" w:rsidRPr="000B46BF" w:rsidRDefault="00940CDF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1D05C2AB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0109D1CC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70C2310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povezanost ekonomskih aktivnosti sa stanjem u okolišu i društvu. </w:t>
            </w:r>
          </w:p>
          <w:p w14:paraId="64DF18E1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suđuje kako različiti oblici djelovanja utječu na održivi razvoj. </w:t>
            </w:r>
          </w:p>
          <w:p w14:paraId="5DCA5E8E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djeluje u aktivnostima koje promiču održivi razvoj u školi, lokalnoj zajednici i šire. </w:t>
            </w:r>
          </w:p>
          <w:p w14:paraId="379A603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Može objasniti kako stanje u okolišu utječe na dobrobit. </w:t>
            </w:r>
          </w:p>
          <w:p w14:paraId="386A677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65100443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32807BD9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61BF0D4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78F2A2F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0F620505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3E6741E5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1A57C70F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347C4E43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odgovornosti pojedinca u društvu. </w:t>
            </w:r>
          </w:p>
          <w:p w14:paraId="1FD32294" w14:textId="721C54AF" w:rsidR="00077502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pridonosi školi i lokalnoj zajednici.  </w:t>
            </w:r>
          </w:p>
          <w:p w14:paraId="43E9A31A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01E25120" w14:textId="77777777" w:rsidR="00077502" w:rsidRPr="000B46BF" w:rsidRDefault="0007750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624EE56E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07C49EA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1D066606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1984BE5D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32728CA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6F8AAF51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3674AFA9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3583BC5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19DD163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51A945AB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65E2923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010A47F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5983656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20D68613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</w:t>
            </w:r>
          </w:p>
          <w:p w14:paraId="7B7CCB85" w14:textId="77777777" w:rsidR="000C5B79" w:rsidRPr="000B46BF" w:rsidRDefault="000C5B79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5880BA91" w14:textId="77777777" w:rsidTr="00BF19EC">
        <w:tc>
          <w:tcPr>
            <w:tcW w:w="534" w:type="dxa"/>
          </w:tcPr>
          <w:p w14:paraId="66FA8567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33DCBAA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7 .</w:t>
            </w:r>
          </w:p>
        </w:tc>
        <w:tc>
          <w:tcPr>
            <w:tcW w:w="1827" w:type="dxa"/>
          </w:tcPr>
          <w:p w14:paraId="35F06FC8" w14:textId="77777777" w:rsidR="007C4183" w:rsidRPr="000B46BF" w:rsidRDefault="007C4183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3FD157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BLAGDANI I PRAZNICI </w:t>
            </w:r>
          </w:p>
          <w:p w14:paraId="7F2D267B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22A3BFE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(Uključuje </w:t>
            </w:r>
          </w:p>
          <w:p w14:paraId="294C23C4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ožić; Uskrs i ljetne praznike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, te </w:t>
            </w:r>
            <w:r w:rsidR="009F0188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sebne 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dane po izboru)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3118" w:type="dxa"/>
          </w:tcPr>
          <w:p w14:paraId="1217C7E3" w14:textId="77777777" w:rsidR="000E24C6" w:rsidRDefault="000E24C6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904DB4A" w14:textId="0A810133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7A5D827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0640917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48BDB82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14EB9A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4356E2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00CF74E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1C4BE9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63D0D70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5DD574D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2922A41C" w14:textId="77777777" w:rsidR="000E24C6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</w:t>
            </w:r>
          </w:p>
          <w:p w14:paraId="60F0C0C9" w14:textId="30FE7FB8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2D9E10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4B9B9E17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2C0CC78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015034F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7D0D42F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00CF105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22B3B74C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4C73B41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4</w:t>
            </w:r>
            <w:r w:rsidR="007015E2"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>sata</w:t>
            </w:r>
          </w:p>
          <w:p w14:paraId="3F4AC288" w14:textId="088ED524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prosinac/</w:t>
            </w:r>
          </w:p>
          <w:p w14:paraId="62CCF822" w14:textId="6A9376B4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travanj/</w:t>
            </w:r>
          </w:p>
          <w:p w14:paraId="638BAD95" w14:textId="45C3EE03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panj</w:t>
            </w:r>
          </w:p>
        </w:tc>
        <w:tc>
          <w:tcPr>
            <w:tcW w:w="7459" w:type="dxa"/>
            <w:gridSpan w:val="2"/>
          </w:tcPr>
          <w:p w14:paraId="008F23B5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59883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1BCB2E9A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Vjeronauk </w:t>
            </w:r>
          </w:p>
          <w:p w14:paraId="5CC784A6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D38CD6D" w14:textId="77777777" w:rsidR="009F0188" w:rsidRPr="000B46BF" w:rsidRDefault="009F0188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372DAD2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6E58BA5C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Promiče pravila demokratske zajednice. </w:t>
            </w:r>
          </w:p>
          <w:p w14:paraId="5CF24BAA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2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Doprinosi društvenoj solidarnosti.</w:t>
            </w:r>
          </w:p>
          <w:p w14:paraId="564D967E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79934287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216C1E52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drživi razvo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j </w:t>
            </w:r>
          </w:p>
          <w:p w14:paraId="4BD3EB35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1BF32BAB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Ističe važnost demokracije u političkim sustavima za dobrobit. </w:t>
            </w:r>
          </w:p>
          <w:p w14:paraId="5ADF09AC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3983016C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61FAFF0A" w14:textId="1D596AB2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75170A41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0FF167D6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</w:p>
          <w:p w14:paraId="3B2938E9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37791704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3B74BC29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0863443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633CCB3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pridonosi školi i lokalnoj zajednici.  </w:t>
            </w:r>
          </w:p>
          <w:p w14:paraId="2E4D09FF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5C854FA1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014CC515" w14:textId="77777777" w:rsidR="009F0188" w:rsidRPr="000B46BF" w:rsidRDefault="009F0188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79317830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79DCC72A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5D19A0F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750FF867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00B98826" w14:textId="0A5EED02" w:rsidR="009F0188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76B71DFF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68A8CFAD" w14:textId="77777777" w:rsidR="007015E2" w:rsidRPr="000B46BF" w:rsidRDefault="007015E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F3410B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7B712A5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3F7350B5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45EC13A2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0CBA0C90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04747B" w:rsidRPr="000B46BF" w14:paraId="7E8C303C" w14:textId="77777777" w:rsidTr="00BF19EC">
        <w:tc>
          <w:tcPr>
            <w:tcW w:w="534" w:type="dxa"/>
          </w:tcPr>
          <w:p w14:paraId="5D8226BD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515073C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8. </w:t>
            </w:r>
          </w:p>
        </w:tc>
        <w:tc>
          <w:tcPr>
            <w:tcW w:w="1827" w:type="dxa"/>
          </w:tcPr>
          <w:p w14:paraId="72C37C2F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0800CC9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OSTALO </w:t>
            </w:r>
            <w:r w:rsidR="007015E2" w:rsidRPr="000B46BF">
              <w:rPr>
                <w:rFonts w:cs="Calibri"/>
                <w:sz w:val="24"/>
                <w:szCs w:val="24"/>
                <w:lang w:val="hr-HR"/>
              </w:rPr>
              <w:t>/</w:t>
            </w:r>
          </w:p>
          <w:p w14:paraId="5B7762A5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0E1035CD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PROVJERE </w:t>
            </w:r>
          </w:p>
          <w:p w14:paraId="1EECB57E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3118" w:type="dxa"/>
          </w:tcPr>
          <w:p w14:paraId="79FB693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3CFFE63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402F2B8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6CA60E0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974BB3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4E3E3DDC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44D812D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056930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04522DE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5FB70A7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0C1A8A5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713A347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6131C0D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4CC0E5E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1F40C64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1303793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074D401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39A18748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04CF9A78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9572838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8-10 sati</w:t>
            </w:r>
          </w:p>
          <w:p w14:paraId="2B65A1BF" w14:textId="38D285E6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stopad-lipanj</w:t>
            </w:r>
          </w:p>
        </w:tc>
        <w:tc>
          <w:tcPr>
            <w:tcW w:w="7459" w:type="dxa"/>
            <w:gridSpan w:val="2"/>
          </w:tcPr>
          <w:p w14:paraId="74FAE00B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57720706" w14:textId="77777777" w:rsidR="007015E2" w:rsidRPr="000B46BF" w:rsidRDefault="007015E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09085E76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, odabire strategije učenja i planira učenje</w:t>
            </w:r>
          </w:p>
          <w:p w14:paraId="211C789C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5C4BC4CC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61C9B4ED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2A8A5B0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18D3EC20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15163868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107EAAC7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>kontrolira neugodne emocije i raspoloženja tako da ga ne ometaju u učenju.</w:t>
            </w:r>
          </w:p>
          <w:p w14:paraId="666A423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157B6BD0" w14:textId="77777777" w:rsidR="007015E2" w:rsidRPr="000B46BF" w:rsidRDefault="007015E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3AE3BBA4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4DA25B7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689AE83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19CBBB4F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37DD8F0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49C5DF42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712B248" w14:textId="77777777" w:rsidR="007015E2" w:rsidRPr="000B46BF" w:rsidRDefault="007015E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334E3CB0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5B7AFF2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189C805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46F49AB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30E13EA5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4C2D0EB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77997277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54C93B16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6EC9E92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</w:tbl>
    <w:p w14:paraId="63236EE6" w14:textId="77777777" w:rsidR="004D06DA" w:rsidRPr="000B46BF" w:rsidRDefault="004D06DA" w:rsidP="000B46BF">
      <w:pPr>
        <w:spacing w:after="0"/>
        <w:rPr>
          <w:rFonts w:cs="Calibri"/>
          <w:sz w:val="20"/>
          <w:szCs w:val="20"/>
          <w:lang w:val="hr-HR"/>
        </w:rPr>
      </w:pPr>
    </w:p>
    <w:sectPr w:rsidR="004D06DA" w:rsidRPr="000B46BF" w:rsidSect="0090789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08"/>
  <w:hyphenationZone w:val="425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Q1tzQ1tTQ2NjVU0lEKTi0uzszPAykwqgUASwh31CwAAAA="/>
  </w:docVars>
  <w:rsids>
    <w:rsidRoot w:val="0090789C"/>
    <w:rsid w:val="00020DFC"/>
    <w:rsid w:val="0004747B"/>
    <w:rsid w:val="00077502"/>
    <w:rsid w:val="00084CF9"/>
    <w:rsid w:val="000B46BF"/>
    <w:rsid w:val="000B7B3F"/>
    <w:rsid w:val="000C5B79"/>
    <w:rsid w:val="000D7A2F"/>
    <w:rsid w:val="000E24C6"/>
    <w:rsid w:val="0014554A"/>
    <w:rsid w:val="00191328"/>
    <w:rsid w:val="00220FB0"/>
    <w:rsid w:val="00247BEE"/>
    <w:rsid w:val="00275EBB"/>
    <w:rsid w:val="002B0B0A"/>
    <w:rsid w:val="00352146"/>
    <w:rsid w:val="0039644A"/>
    <w:rsid w:val="003F09BC"/>
    <w:rsid w:val="003F5E7D"/>
    <w:rsid w:val="004505B0"/>
    <w:rsid w:val="00472BBD"/>
    <w:rsid w:val="004D06DA"/>
    <w:rsid w:val="004D1208"/>
    <w:rsid w:val="0053628E"/>
    <w:rsid w:val="005F6971"/>
    <w:rsid w:val="0064732B"/>
    <w:rsid w:val="00653EA8"/>
    <w:rsid w:val="006F531D"/>
    <w:rsid w:val="007015E2"/>
    <w:rsid w:val="00732D61"/>
    <w:rsid w:val="0075482D"/>
    <w:rsid w:val="00782A98"/>
    <w:rsid w:val="007C4183"/>
    <w:rsid w:val="007C6606"/>
    <w:rsid w:val="00874638"/>
    <w:rsid w:val="008E6ADD"/>
    <w:rsid w:val="0090789C"/>
    <w:rsid w:val="0091262F"/>
    <w:rsid w:val="00940CDF"/>
    <w:rsid w:val="00967020"/>
    <w:rsid w:val="00983AD1"/>
    <w:rsid w:val="009B6BFF"/>
    <w:rsid w:val="009C6E13"/>
    <w:rsid w:val="009F0188"/>
    <w:rsid w:val="00A56CE5"/>
    <w:rsid w:val="00B01791"/>
    <w:rsid w:val="00B22E46"/>
    <w:rsid w:val="00B83742"/>
    <w:rsid w:val="00B9327F"/>
    <w:rsid w:val="00B9556C"/>
    <w:rsid w:val="00BC3D95"/>
    <w:rsid w:val="00BE4536"/>
    <w:rsid w:val="00BF19EC"/>
    <w:rsid w:val="00C25DD0"/>
    <w:rsid w:val="00C53D6B"/>
    <w:rsid w:val="00C65C62"/>
    <w:rsid w:val="00C95BBF"/>
    <w:rsid w:val="00CC230E"/>
    <w:rsid w:val="00D429CC"/>
    <w:rsid w:val="00D47824"/>
    <w:rsid w:val="00DA6631"/>
    <w:rsid w:val="00DD7864"/>
    <w:rsid w:val="00E50A05"/>
    <w:rsid w:val="00E55252"/>
    <w:rsid w:val="00EA5B60"/>
    <w:rsid w:val="00ED786F"/>
    <w:rsid w:val="00EE737C"/>
    <w:rsid w:val="00EF72A4"/>
    <w:rsid w:val="00F11F08"/>
    <w:rsid w:val="00F70D6C"/>
    <w:rsid w:val="00FB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BC170"/>
  <w15:chartTrackingRefBased/>
  <w15:docId w15:val="{D24F296E-66F0-47E1-8705-0A9A884E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4A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078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F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ezproreda">
    <w:name w:val="No Spacing"/>
    <w:uiPriority w:val="1"/>
    <w:qFormat/>
    <w:rsid w:val="005F6971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68968-AA93-4112-B2A3-DAA9AF27A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2</Pages>
  <Words>5554</Words>
  <Characters>31662</Characters>
  <Application>Microsoft Office Word</Application>
  <DocSecurity>0</DocSecurity>
  <Lines>263</Lines>
  <Paragraphs>7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dešić Maja</dc:creator>
  <cp:keywords/>
  <dc:description/>
  <cp:lastModifiedBy>IVA Palčić Strčić</cp:lastModifiedBy>
  <cp:revision>7</cp:revision>
  <dcterms:created xsi:type="dcterms:W3CDTF">2019-09-09T05:09:00Z</dcterms:created>
  <dcterms:modified xsi:type="dcterms:W3CDTF">2022-07-19T09:04:00Z</dcterms:modified>
</cp:coreProperties>
</file>